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245B" w:rsidRDefault="0036245B" w:rsidP="0036245B">
      <w:pPr>
        <w:jc w:val="center"/>
        <w:rPr>
          <w:b/>
          <w:u w:val="single"/>
        </w:rPr>
      </w:pPr>
      <w:bookmarkStart w:id="0" w:name="_GoBack"/>
      <w:bookmarkEnd w:id="0"/>
      <w:r>
        <w:rPr>
          <w:b/>
          <w:u w:val="single"/>
        </w:rPr>
        <w:t>Scanning for Matching Vocabulary Test 3 (Academic)</w:t>
      </w:r>
    </w:p>
    <w:p w:rsidR="0036245B" w:rsidRDefault="0036245B" w:rsidP="0036245B">
      <w:pPr>
        <w:jc w:val="center"/>
        <w:rPr>
          <w:b/>
          <w:u w:val="single"/>
        </w:rPr>
      </w:pPr>
      <w:r>
        <w:rPr>
          <w:b/>
          <w:u w:val="single"/>
        </w:rPr>
        <w:t xml:space="preserve">Academic Cambridge Book 13 Test 4 “Saving </w:t>
      </w:r>
      <w:proofErr w:type="gramStart"/>
      <w:r>
        <w:rPr>
          <w:b/>
          <w:u w:val="single"/>
        </w:rPr>
        <w:t>The</w:t>
      </w:r>
      <w:proofErr w:type="gramEnd"/>
      <w:r>
        <w:rPr>
          <w:b/>
          <w:u w:val="single"/>
        </w:rPr>
        <w:t xml:space="preserve"> Soil”</w:t>
      </w:r>
    </w:p>
    <w:p w:rsidR="0036245B" w:rsidRDefault="0036245B" w:rsidP="0036245B">
      <w:pPr>
        <w:rPr>
          <w:u w:val="single"/>
        </w:rPr>
      </w:pPr>
      <w:r>
        <w:rPr>
          <w:u w:val="single"/>
        </w:rPr>
        <w:t xml:space="preserve">Time: Complete in under 8 Minutes </w:t>
      </w:r>
    </w:p>
    <w:p w:rsidR="0036245B" w:rsidRDefault="0036245B" w:rsidP="0036245B">
      <w:pPr>
        <w:rPr>
          <w:u w:val="single"/>
        </w:rPr>
      </w:pPr>
      <w:r>
        <w:rPr>
          <w:u w:val="single"/>
        </w:rPr>
        <w:t>Note: First look at the questions and note which sentences the keyword language comes from.</w:t>
      </w:r>
    </w:p>
    <w:p w:rsidR="0036245B" w:rsidRDefault="0036245B" w:rsidP="0036245B"/>
    <w:p w:rsidR="0036245B" w:rsidRDefault="0036245B" w:rsidP="0036245B">
      <w:pPr>
        <w:jc w:val="center"/>
        <w:rPr>
          <w:b/>
          <w:u w:val="single"/>
        </w:rPr>
      </w:pPr>
      <w:r>
        <w:rPr>
          <w:b/>
          <w:u w:val="single"/>
        </w:rPr>
        <w:t xml:space="preserve">Academic Cambridge Book 13 Test 4 “Saving </w:t>
      </w:r>
      <w:proofErr w:type="gramStart"/>
      <w:r>
        <w:rPr>
          <w:b/>
          <w:u w:val="single"/>
        </w:rPr>
        <w:t>The</w:t>
      </w:r>
      <w:proofErr w:type="gramEnd"/>
      <w:r>
        <w:rPr>
          <w:b/>
          <w:u w:val="single"/>
        </w:rPr>
        <w:t xml:space="preserve"> Soil” (Questions 14 -17)</w:t>
      </w:r>
    </w:p>
    <w:tbl>
      <w:tblPr>
        <w:tblStyle w:val="TableGrid"/>
        <w:tblW w:w="0" w:type="auto"/>
        <w:tblLook w:val="04A0" w:firstRow="1" w:lastRow="0" w:firstColumn="1" w:lastColumn="0" w:noHBand="0" w:noVBand="1"/>
      </w:tblPr>
      <w:tblGrid>
        <w:gridCol w:w="4788"/>
        <w:gridCol w:w="4788"/>
      </w:tblGrid>
      <w:tr w:rsidR="0036245B" w:rsidTr="00982AE8">
        <w:tc>
          <w:tcPr>
            <w:tcW w:w="4788" w:type="dxa"/>
            <w:tcBorders>
              <w:top w:val="single" w:sz="4" w:space="0" w:color="auto"/>
              <w:left w:val="single" w:sz="4" w:space="0" w:color="auto"/>
              <w:bottom w:val="single" w:sz="4" w:space="0" w:color="auto"/>
              <w:right w:val="single" w:sz="4" w:space="0" w:color="auto"/>
            </w:tcBorders>
            <w:shd w:val="clear" w:color="auto" w:fill="F79646" w:themeFill="accent6"/>
            <w:hideMark/>
          </w:tcPr>
          <w:p w:rsidR="0036245B" w:rsidRDefault="0036245B" w:rsidP="00982AE8">
            <w:r>
              <w:t>Keywords in Question</w:t>
            </w:r>
          </w:p>
        </w:tc>
        <w:tc>
          <w:tcPr>
            <w:tcW w:w="4788" w:type="dxa"/>
            <w:tcBorders>
              <w:top w:val="single" w:sz="4" w:space="0" w:color="auto"/>
              <w:left w:val="single" w:sz="4" w:space="0" w:color="auto"/>
              <w:bottom w:val="single" w:sz="4" w:space="0" w:color="auto"/>
              <w:right w:val="single" w:sz="4" w:space="0" w:color="auto"/>
            </w:tcBorders>
            <w:shd w:val="clear" w:color="auto" w:fill="F79646" w:themeFill="accent6"/>
            <w:hideMark/>
          </w:tcPr>
          <w:p w:rsidR="0036245B" w:rsidRDefault="0036245B" w:rsidP="00982AE8">
            <w:r>
              <w:t>Matching Language in Passage</w:t>
            </w:r>
          </w:p>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36245B" w:rsidP="00982AE8">
            <w:r>
              <w:t>as well as</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36245B" w:rsidP="00982AE8">
            <w:r>
              <w:t>storing</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36245B" w:rsidP="00982AE8">
            <w:r>
              <w:t>holds</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36245B" w:rsidP="00982AE8">
            <w:r>
              <w:t>main factor</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36245B" w:rsidP="00982AE8"/>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bl>
    <w:p w:rsidR="0036245B" w:rsidRDefault="0036245B" w:rsidP="0036245B"/>
    <w:p w:rsidR="0036245B" w:rsidRDefault="0036245B" w:rsidP="0036245B">
      <w:pPr>
        <w:jc w:val="center"/>
        <w:rPr>
          <w:b/>
          <w:u w:val="single"/>
        </w:rPr>
      </w:pPr>
      <w:r>
        <w:rPr>
          <w:b/>
          <w:u w:val="single"/>
        </w:rPr>
        <w:t xml:space="preserve">Academic Cambridge Book 13 Test 4 “Saving </w:t>
      </w:r>
      <w:proofErr w:type="gramStart"/>
      <w:r>
        <w:rPr>
          <w:b/>
          <w:u w:val="single"/>
        </w:rPr>
        <w:t>The</w:t>
      </w:r>
      <w:proofErr w:type="gramEnd"/>
      <w:r>
        <w:rPr>
          <w:b/>
          <w:u w:val="single"/>
        </w:rPr>
        <w:t xml:space="preserve"> Soil” (18-21)</w:t>
      </w:r>
    </w:p>
    <w:p w:rsidR="0036245B" w:rsidRPr="0036245B" w:rsidRDefault="0036245B" w:rsidP="0036245B">
      <w:r>
        <w:t xml:space="preserve">Note: This is a Sentence Completion questions so the keyword language we are using could come from the Questions (to locate the passage sentence) or the Answer choices (to match to passage sentence to the answer choice). We are just working on scanning for matching language, NOT answering the questions. </w:t>
      </w:r>
    </w:p>
    <w:tbl>
      <w:tblPr>
        <w:tblStyle w:val="TableGrid"/>
        <w:tblW w:w="0" w:type="auto"/>
        <w:tblLook w:val="04A0" w:firstRow="1" w:lastRow="0" w:firstColumn="1" w:lastColumn="0" w:noHBand="0" w:noVBand="1"/>
      </w:tblPr>
      <w:tblGrid>
        <w:gridCol w:w="4788"/>
        <w:gridCol w:w="4788"/>
      </w:tblGrid>
      <w:tr w:rsidR="0036245B" w:rsidTr="00982AE8">
        <w:tc>
          <w:tcPr>
            <w:tcW w:w="4788" w:type="dxa"/>
            <w:tcBorders>
              <w:top w:val="single" w:sz="4" w:space="0" w:color="auto"/>
              <w:left w:val="single" w:sz="4" w:space="0" w:color="auto"/>
              <w:bottom w:val="single" w:sz="4" w:space="0" w:color="auto"/>
              <w:right w:val="single" w:sz="4" w:space="0" w:color="auto"/>
            </w:tcBorders>
            <w:shd w:val="clear" w:color="auto" w:fill="F79646" w:themeFill="accent6"/>
            <w:hideMark/>
          </w:tcPr>
          <w:p w:rsidR="0036245B" w:rsidRDefault="0036245B" w:rsidP="00982AE8">
            <w:r>
              <w:t>Keywords in Question</w:t>
            </w:r>
            <w:r w:rsidR="00597663">
              <w:t>/Answer Choice</w:t>
            </w:r>
          </w:p>
        </w:tc>
        <w:tc>
          <w:tcPr>
            <w:tcW w:w="4788" w:type="dxa"/>
            <w:tcBorders>
              <w:top w:val="single" w:sz="4" w:space="0" w:color="auto"/>
              <w:left w:val="single" w:sz="4" w:space="0" w:color="auto"/>
              <w:bottom w:val="single" w:sz="4" w:space="0" w:color="auto"/>
              <w:right w:val="single" w:sz="4" w:space="0" w:color="auto"/>
            </w:tcBorders>
            <w:shd w:val="clear" w:color="auto" w:fill="F79646" w:themeFill="accent6"/>
            <w:hideMark/>
          </w:tcPr>
          <w:p w:rsidR="0036245B" w:rsidRDefault="0036245B" w:rsidP="00982AE8">
            <w:r>
              <w:t>Matching Language in Passage</w:t>
            </w:r>
          </w:p>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597663" w:rsidP="00982AE8">
            <w:r>
              <w:t>may not be put back</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597663" w:rsidP="00982AE8">
            <w:r>
              <w:t>synthetic</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597663" w:rsidP="00982AE8">
            <w:r>
              <w:t>damage different aspects environment</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597663" w:rsidP="00982AE8">
            <w:r>
              <w:t>damage different aspects environment</w:t>
            </w:r>
          </w:p>
          <w:p w:rsidR="00597663" w:rsidRDefault="00597663" w:rsidP="00982AE8">
            <w:r>
              <w:t>(Yes there are two synonyms for this)</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36245B" w:rsidTr="00982AE8">
        <w:tc>
          <w:tcPr>
            <w:tcW w:w="4788" w:type="dxa"/>
            <w:tcBorders>
              <w:top w:val="single" w:sz="4" w:space="0" w:color="auto"/>
              <w:left w:val="single" w:sz="4" w:space="0" w:color="auto"/>
              <w:bottom w:val="single" w:sz="4" w:space="0" w:color="auto"/>
              <w:right w:val="single" w:sz="4" w:space="0" w:color="auto"/>
            </w:tcBorders>
            <w:hideMark/>
          </w:tcPr>
          <w:p w:rsidR="0036245B" w:rsidRDefault="00597663" w:rsidP="00982AE8">
            <w:r>
              <w:t>improve the  number quality plants growing</w:t>
            </w:r>
          </w:p>
        </w:tc>
        <w:tc>
          <w:tcPr>
            <w:tcW w:w="4788" w:type="dxa"/>
            <w:tcBorders>
              <w:top w:val="single" w:sz="4" w:space="0" w:color="auto"/>
              <w:left w:val="single" w:sz="4" w:space="0" w:color="auto"/>
              <w:bottom w:val="single" w:sz="4" w:space="0" w:color="auto"/>
              <w:right w:val="single" w:sz="4" w:space="0" w:color="auto"/>
            </w:tcBorders>
          </w:tcPr>
          <w:p w:rsidR="0036245B" w:rsidRDefault="0036245B" w:rsidP="00982AE8"/>
        </w:tc>
      </w:tr>
      <w:tr w:rsidR="00597663" w:rsidTr="00597663">
        <w:tc>
          <w:tcPr>
            <w:tcW w:w="4788" w:type="dxa"/>
          </w:tcPr>
          <w:p w:rsidR="00597663" w:rsidRDefault="00597663">
            <w:r>
              <w:t>be more aware for governments</w:t>
            </w:r>
          </w:p>
        </w:tc>
        <w:tc>
          <w:tcPr>
            <w:tcW w:w="4788" w:type="dxa"/>
          </w:tcPr>
          <w:p w:rsidR="00597663" w:rsidRDefault="00597663"/>
        </w:tc>
      </w:tr>
    </w:tbl>
    <w:p w:rsidR="0036245B" w:rsidRDefault="0036245B"/>
    <w:p w:rsidR="0036245B" w:rsidRDefault="0036245B"/>
    <w:p w:rsidR="0036245B" w:rsidRDefault="0036245B"/>
    <w:p w:rsidR="0036245B" w:rsidRDefault="0036245B"/>
    <w:sectPr w:rsidR="00362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xMzE2tLS0NDSzMLZQ0lEKTi0uzszPAykwqgUAB9Rk9ywAAAA="/>
  </w:docVars>
  <w:rsids>
    <w:rsidRoot w:val="0036245B"/>
    <w:rsid w:val="000C5B16"/>
    <w:rsid w:val="0036245B"/>
    <w:rsid w:val="004470F7"/>
    <w:rsid w:val="00597663"/>
    <w:rsid w:val="00777B06"/>
    <w:rsid w:val="008719EE"/>
    <w:rsid w:val="00C61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245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245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dc:creator>
  <cp:lastModifiedBy>Keino</cp:lastModifiedBy>
  <cp:revision>3</cp:revision>
  <dcterms:created xsi:type="dcterms:W3CDTF">2018-11-23T16:31:00Z</dcterms:created>
  <dcterms:modified xsi:type="dcterms:W3CDTF">2018-11-23T19:00:00Z</dcterms:modified>
</cp:coreProperties>
</file>